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0BFD927" w:rsidR="008E2F34" w:rsidRPr="006D38E6" w:rsidRDefault="00EE3AD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0BFD927" w:rsidR="008E2F34" w:rsidRPr="006D38E6" w:rsidRDefault="00EE3AD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0043F34C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কম্পোনেন্টস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লিঃ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0693F8DB" w14:textId="5DF73E39" w:rsidR="001E3EAF" w:rsidRPr="00717936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১৬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২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৪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৫০০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৯০.৫২     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৫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৪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৪.৫৮      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১৯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৫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৪.২৬      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৯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৩.৯১       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৮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৫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৪.৫৬       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২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৭৬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৫.১৮        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৯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৫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৬.১৪         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৯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৯৫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২.৯৫   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৭৫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৪.৩৫   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৮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৭৫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৫.৮৫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৩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৪.৫২   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০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৫.৮১    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৫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৬.১৩          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.৪৫         ”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৭৫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৫.৬৪  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৫০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৮.৭১ 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০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.৭৪  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০০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৫.৮১  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৫০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9562B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.৪৮ 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= ১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২৫</w:t>
      </w:r>
      <w:r w:rsidR="0003753A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562B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৮.৫৫        ”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</w:t>
      </w:r>
      <w:r w:rsidR="0003753A" w:rsidRP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৯</w:t>
      </w:r>
      <w:r w:rsidR="0003753A" w:rsidRP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  = ১</w:t>
      </w:r>
      <w:r w:rsidR="0003753A" w:rsidRP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৫০</w:t>
      </w:r>
      <w:r w:rsidR="0003753A" w:rsidRPr="0095177F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03753A" w:rsidRP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৬০০=</w:t>
      </w:r>
      <w:r w:rsidR="009562B4" w:rsidRP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৬১.০০      ”</w:t>
      </w:r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                                   </w:t>
      </w:r>
      <w:proofErr w:type="spellStart"/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২</w:t>
      </w:r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৮ </w:t>
      </w:r>
      <w:proofErr w:type="spellStart"/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= </w:t>
      </w:r>
      <w:r w:rsidR="0095177F" w:rsidRP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৬১৪.৭৫</w:t>
      </w:r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4B53C02E" w14:textId="0F71B9CA" w:rsidR="008F18F8" w:rsidRPr="00717936" w:rsidRDefault="008F18F8" w:rsidP="00717936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১,</w:t>
      </w:r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২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7E628ABC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য়তাল্লিশ</w:t>
      </w:r>
      <w:proofErr w:type="spellEnd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া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ঞ্চা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NKgFAGZLtmMtAAAA"/>
  </w:docVars>
  <w:rsids>
    <w:rsidRoot w:val="007D02D1"/>
    <w:rsid w:val="0003753A"/>
    <w:rsid w:val="0015591E"/>
    <w:rsid w:val="001D6DAD"/>
    <w:rsid w:val="001E3EAF"/>
    <w:rsid w:val="00203B44"/>
    <w:rsid w:val="00247D73"/>
    <w:rsid w:val="004B4851"/>
    <w:rsid w:val="004E0594"/>
    <w:rsid w:val="005958F4"/>
    <w:rsid w:val="006D38E6"/>
    <w:rsid w:val="006D5341"/>
    <w:rsid w:val="00717936"/>
    <w:rsid w:val="00792011"/>
    <w:rsid w:val="007B53A7"/>
    <w:rsid w:val="007D02D1"/>
    <w:rsid w:val="007E1EC5"/>
    <w:rsid w:val="00887277"/>
    <w:rsid w:val="008E2F34"/>
    <w:rsid w:val="008F18F8"/>
    <w:rsid w:val="00941176"/>
    <w:rsid w:val="00943F64"/>
    <w:rsid w:val="0095177F"/>
    <w:rsid w:val="009562B4"/>
    <w:rsid w:val="00BB1AD1"/>
    <w:rsid w:val="00BD198A"/>
    <w:rsid w:val="00C83967"/>
    <w:rsid w:val="00CB21BF"/>
    <w:rsid w:val="00D234BE"/>
    <w:rsid w:val="00DB286A"/>
    <w:rsid w:val="00DC3734"/>
    <w:rsid w:val="00E06171"/>
    <w:rsid w:val="00EA66F8"/>
    <w:rsid w:val="00EE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1-21T11:22:00Z</dcterms:created>
  <dcterms:modified xsi:type="dcterms:W3CDTF">2022-01-21T11:22:00Z</dcterms:modified>
</cp:coreProperties>
</file>